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DE4" w:rsidRDefault="006B6DE4">
      <w:pPr>
        <w:rPr>
          <w:rFonts w:ascii="Calibri" w:hAnsi="Calibri"/>
          <w:lang w:val="en-US"/>
        </w:rPr>
      </w:pPr>
    </w:p>
    <w:p w:rsidR="00471DCB" w:rsidRPr="00561393" w:rsidRDefault="00561393">
      <w:pPr>
        <w:rPr>
          <w:b/>
          <w:sz w:val="24"/>
          <w:lang w:val="en-US"/>
        </w:rPr>
      </w:pPr>
      <w:r w:rsidRPr="00561393">
        <w:rPr>
          <w:b/>
          <w:sz w:val="24"/>
          <w:lang w:val="en-US"/>
        </w:rPr>
        <w:t>Grammar after Following Function: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>Removing Ambiguity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>Removing Left Recursion</w:t>
      </w:r>
    </w:p>
    <w:p w:rsidR="00561393" w:rsidRPr="00561393" w:rsidRDefault="00561393" w:rsidP="00561393">
      <w:pPr>
        <w:pStyle w:val="ListParagraph"/>
        <w:numPr>
          <w:ilvl w:val="0"/>
          <w:numId w:val="4"/>
        </w:numPr>
        <w:rPr>
          <w:lang w:val="en-US"/>
        </w:rPr>
      </w:pPr>
      <w:r w:rsidRPr="00561393">
        <w:rPr>
          <w:lang w:val="en-US"/>
        </w:rPr>
        <w:t xml:space="preserve">Left Factoring  </w:t>
      </w:r>
    </w:p>
    <w:p w:rsidR="00561393" w:rsidRDefault="00561393">
      <w:pPr>
        <w:rPr>
          <w:lang w:val="en-US"/>
        </w:rPr>
      </w:pPr>
    </w:p>
    <w:p w:rsidR="00DD105D" w:rsidRDefault="00DD105D">
      <w:pPr>
        <w:rPr>
          <w:lang w:val="en-US"/>
        </w:rPr>
      </w:pPr>
    </w:p>
    <w:p w:rsidR="00561393" w:rsidRPr="00561393" w:rsidRDefault="00561393">
      <w:pPr>
        <w:rPr>
          <w:lang w:val="en-US"/>
        </w:rPr>
      </w:pPr>
    </w:p>
    <w:tbl>
      <w:tblPr>
        <w:tblStyle w:val="TableGrid"/>
        <w:tblW w:w="9214" w:type="dxa"/>
        <w:tblInd w:w="-147" w:type="dxa"/>
        <w:tblLook w:val="04A0" w:firstRow="1" w:lastRow="0" w:firstColumn="1" w:lastColumn="0" w:noHBand="0" w:noVBand="1"/>
      </w:tblPr>
      <w:tblGrid>
        <w:gridCol w:w="851"/>
        <w:gridCol w:w="8363"/>
      </w:tblGrid>
      <w:tr w:rsidR="00BF57E8" w:rsidTr="00E177A0">
        <w:tc>
          <w:tcPr>
            <w:tcW w:w="851" w:type="dxa"/>
          </w:tcPr>
          <w:p w:rsidR="00BF57E8" w:rsidRPr="00E177A0" w:rsidRDefault="00151BBC" w:rsidP="00C823E4">
            <w:pPr>
              <w:jc w:val="center"/>
              <w:rPr>
                <w:b/>
                <w:lang w:val="en-US"/>
              </w:rPr>
            </w:pPr>
            <w:proofErr w:type="spellStart"/>
            <w:r w:rsidRPr="00E177A0">
              <w:rPr>
                <w:b/>
                <w:lang w:val="en-US"/>
              </w:rPr>
              <w:t>S.No</w:t>
            </w:r>
            <w:proofErr w:type="spellEnd"/>
          </w:p>
        </w:tc>
        <w:tc>
          <w:tcPr>
            <w:tcW w:w="8363" w:type="dxa"/>
          </w:tcPr>
          <w:p w:rsidR="00BF57E8" w:rsidRPr="00CB4BCF" w:rsidRDefault="00E177A0" w:rsidP="00C823E4">
            <w:pPr>
              <w:jc w:val="center"/>
              <w:rPr>
                <w:b/>
                <w:lang w:val="en-US"/>
              </w:rPr>
            </w:pPr>
            <w:r w:rsidRPr="00CB4BCF">
              <w:rPr>
                <w:b/>
                <w:sz w:val="28"/>
                <w:lang w:val="en-US"/>
              </w:rPr>
              <w:t>Grammar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Function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Type identifier ( ArgList ) CompoundStm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 w:rsidP="00471DCB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Arg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="00AF1807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ARG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Arg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ist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’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="00E463AE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,</w:t>
            </w:r>
            <w:r w:rsidR="002A0EE5">
              <w:rPr>
                <w:rFonts w:ascii="Courier New" w:hAnsi="Courier New" w:cs="Courier New"/>
                <w:sz w:val="20"/>
                <w:szCs w:val="20"/>
                <w:lang w:val="en-US"/>
              </w:rPr>
              <w:t>ARG</w:t>
            </w:r>
            <w:r w:rsidR="00A675E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list’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6058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  <w:r w:rsidR="0006058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 w:rsidR="0006058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Arg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 identifier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477CC1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Declaration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726B60">
              <w:rPr>
                <w:rFonts w:ascii="Courier New" w:hAnsi="Courier New" w:cs="Courier New"/>
                <w:sz w:val="20"/>
                <w:szCs w:val="20"/>
                <w:lang w:val="en-US"/>
              </w:rPr>
              <w:t>type identlist ;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in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Type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float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lis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 identifier</w:t>
            </w:r>
            <w:r w:rsidR="00CF5075">
              <w:rPr>
                <w:rFonts w:ascii="Courier New" w:hAnsi="Courier New" w:cs="Courier New"/>
                <w:sz w:val="20"/>
                <w:szCs w:val="20"/>
                <w:lang w:val="en-US"/>
              </w:rPr>
              <w:t>list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</w:p>
        </w:tc>
      </w:tr>
      <w:tr w:rsidR="00BF57E8" w:rsidTr="00E177A0">
        <w:tc>
          <w:tcPr>
            <w:tcW w:w="851" w:type="dxa"/>
          </w:tcPr>
          <w:p w:rsidR="00BF57E8" w:rsidRPr="00482019" w:rsidRDefault="00BF57E8" w:rsidP="0048201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’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,</w:t>
            </w:r>
            <w:r w:rsidR="0000423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identifier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r w:rsidR="004B6366">
              <w:rPr>
                <w:rFonts w:ascii="Courier New" w:hAnsi="Courier New" w:cs="Courier New"/>
                <w:sz w:val="20"/>
                <w:szCs w:val="20"/>
                <w:lang w:val="en-US"/>
              </w:rPr>
              <w:t>’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dentifierlis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’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477CC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A6403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 w:rsidR="00A6403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03BE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77093A"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F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or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77093A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While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BF57E8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77093A"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Expr ;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IfStmt</w:t>
            </w:r>
          </w:p>
        </w:tc>
      </w:tr>
      <w:tr w:rsidR="00BF57E8" w:rsidTr="00475743">
        <w:trPr>
          <w:trHeight w:val="51"/>
        </w:trPr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CompoundStmt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1443D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Declaration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>Stmt</w:t>
            </w:r>
            <w:r w:rsidR="00477CC1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      </w:t>
            </w:r>
            <w:r w:rsidR="00477CC1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;</w:t>
            </w:r>
          </w:p>
        </w:tc>
      </w:tr>
      <w:tr w:rsidR="00BF57E8" w:rsidTr="00E177A0">
        <w:tc>
          <w:tcPr>
            <w:tcW w:w="851" w:type="dxa"/>
          </w:tcPr>
          <w:p w:rsidR="00BF57E8" w:rsidRDefault="00BF57E8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BF57E8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For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7E4005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for &lt; Expr ; </w:t>
            </w:r>
            <w:r w:rsidR="007E4005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Boolexpr</w:t>
            </w:r>
            <w:bookmarkStart w:id="0" w:name="_GoBack"/>
            <w:bookmarkEnd w:id="0"/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; OptExpr &gt; Stm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Opt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Expr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Opt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While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BF1890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while &lt; </w:t>
            </w:r>
            <w:r w:rsidR="00BF1890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Bool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&gt; Stm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If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BF1890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if &lt; </w:t>
            </w:r>
            <w:r w:rsidR="00BF1890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Bool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&gt; Stmt</w:t>
            </w:r>
            <w:r w:rsidR="00567255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else Stmt </w:t>
            </w:r>
          </w:p>
        </w:tc>
      </w:tr>
      <w:tr w:rsidR="0077093A" w:rsidTr="00303414">
        <w:trPr>
          <w:trHeight w:val="555"/>
        </w:trPr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lsePar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CompoundStm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[ StmtList ]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Stmt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</w:p>
        </w:tc>
      </w:tr>
      <w:tr w:rsidR="0077093A" w:rsidTr="00C823E4">
        <w:trPr>
          <w:trHeight w:val="273"/>
        </w:trPr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StmtList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</w:tc>
      </w:tr>
      <w:tr w:rsidR="00486B5F" w:rsidTr="00E177A0">
        <w:trPr>
          <w:trHeight w:val="346"/>
        </w:trPr>
        <w:tc>
          <w:tcPr>
            <w:tcW w:w="851" w:type="dxa"/>
          </w:tcPr>
          <w:p w:rsidR="00486B5F" w:rsidRDefault="00486B5F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486B5F" w:rsidRPr="005B7DF4" w:rsidRDefault="00486B5F" w:rsidP="00E07BC6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Expr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="000231B9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identifier </w:t>
            </w:r>
            <w:r w:rsidR="00E40135">
              <w:rPr>
                <w:rFonts w:ascii="Courier New" w:hAnsi="Courier New" w:cs="Courier New"/>
                <w:color w:val="000000"/>
                <w:sz w:val="20"/>
                <w:szCs w:val="20"/>
              </w:rPr>
              <w:t>:</w:t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>=</w:t>
            </w:r>
            <w:r w:rsidR="00F63C89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>Expr</w:t>
            </w:r>
          </w:p>
        </w:tc>
      </w:tr>
      <w:tr w:rsidR="00F63C89" w:rsidTr="00E177A0">
        <w:trPr>
          <w:trHeight w:val="346"/>
        </w:trPr>
        <w:tc>
          <w:tcPr>
            <w:tcW w:w="851" w:type="dxa"/>
          </w:tcPr>
          <w:p w:rsidR="00F63C89" w:rsidRDefault="00F63C89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F63C89" w:rsidRPr="0007132A" w:rsidRDefault="00F63C89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Expr        </w:t>
            </w:r>
            <w:r w:rsidR="007A1A58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Rvalue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>Rvalue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tab/>
              <w:t xml:space="preserve">Mag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’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Rvalue’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="00CF2D2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Mag </w:t>
            </w:r>
            <w:proofErr w:type="spellStart"/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</w:t>
            </w:r>
            <w:proofErr w:type="spellEnd"/>
            <w:r w:rsidR="00855DE1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’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br/>
              <w:t xml:space="preserve"> 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Rvalue’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=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l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DE63A4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&g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lt;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&gt;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!=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77093A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Compare    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&lt;&gt;</w:t>
            </w:r>
          </w:p>
        </w:tc>
      </w:tr>
      <w:tr w:rsidR="0077093A" w:rsidTr="00E177A0">
        <w:tc>
          <w:tcPr>
            <w:tcW w:w="851" w:type="dxa"/>
          </w:tcPr>
          <w:p w:rsidR="0077093A" w:rsidRDefault="0077093A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77093A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Mag   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+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- Term Mag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Mag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Term  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*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660D2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/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factor Term’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0E2D71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erm</w:t>
            </w:r>
            <w:r w:rsid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’       </w:t>
            </w:r>
            <w:r w:rsidR="00D23DB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identifier 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Number </w:t>
            </w:r>
          </w:p>
        </w:tc>
      </w:tr>
      <w:tr w:rsidR="000E2D71" w:rsidTr="00E177A0">
        <w:tc>
          <w:tcPr>
            <w:tcW w:w="851" w:type="dxa"/>
          </w:tcPr>
          <w:p w:rsidR="000E2D71" w:rsidRDefault="000E2D71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0E2D71" w:rsidRPr="00D23DB2" w:rsidRDefault="00D23DB2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Factor     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Wingdings" w:char="F0E0"/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 </w:t>
            </w:r>
            <w:r w:rsidR="000E2D71" w:rsidRPr="00D23DB2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(Expr)</w:t>
            </w:r>
          </w:p>
        </w:tc>
      </w:tr>
      <w:tr w:rsidR="008F2F6F" w:rsidTr="00E177A0">
        <w:tc>
          <w:tcPr>
            <w:tcW w:w="851" w:type="dxa"/>
          </w:tcPr>
          <w:p w:rsidR="008F2F6F" w:rsidRDefault="008F2F6F" w:rsidP="00482019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8363" w:type="dxa"/>
          </w:tcPr>
          <w:p w:rsidR="008F2F6F" w:rsidRDefault="008F2F6F" w:rsidP="0077093A">
            <w:pPr>
              <w:autoSpaceDE w:val="0"/>
              <w:autoSpaceDN w:val="0"/>
              <w:adjustRightInd w:val="0"/>
              <w:snapToGrid w:val="0"/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Boolexpr    -&gt;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>identifier</w:t>
            </w:r>
            <w:r>
              <w:rPr>
                <w:rFonts w:ascii="Courier" w:hAnsi="Courier" w:cs="Courier"/>
                <w:color w:val="000000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>Compare Mag</w:t>
            </w:r>
          </w:p>
        </w:tc>
      </w:tr>
    </w:tbl>
    <w:p w:rsidR="002958B4" w:rsidRDefault="002958B4"/>
    <w:p w:rsidR="00471DCB" w:rsidRDefault="00471DCB"/>
    <w:p w:rsidR="00471DCB" w:rsidRPr="008A76D0" w:rsidRDefault="008A76D0">
      <w:pPr>
        <w:rPr>
          <w:rFonts w:ascii="Calibri" w:hAnsi="Calibri"/>
          <w:lang w:val="en-US"/>
        </w:rPr>
      </w:pPr>
      <w:r>
        <w:rPr>
          <w:rFonts w:ascii="Calibri" w:hAnsi="Calibri"/>
          <w:lang w:val="en-US"/>
        </w:rPr>
        <w:t xml:space="preserve">//added </w:t>
      </w:r>
      <w:proofErr w:type="spellStart"/>
      <w:r>
        <w:rPr>
          <w:rFonts w:ascii="Calibri" w:hAnsi="Calibri"/>
          <w:lang w:val="en-US"/>
        </w:rPr>
        <w:t>boolExpr</w:t>
      </w:r>
      <w:proofErr w:type="spellEnd"/>
      <w:r>
        <w:rPr>
          <w:rFonts w:ascii="Calibri" w:hAnsi="Calibri"/>
          <w:lang w:val="en-US"/>
        </w:rPr>
        <w:t xml:space="preserve"> </w:t>
      </w:r>
      <w:proofErr w:type="spellStart"/>
      <w:r>
        <w:rPr>
          <w:rFonts w:ascii="Calibri" w:hAnsi="Calibri"/>
          <w:lang w:val="en-US"/>
        </w:rPr>
        <w:t>grammer</w:t>
      </w:r>
      <w:proofErr w:type="spellEnd"/>
      <w:r>
        <w:rPr>
          <w:rFonts w:ascii="Calibri" w:hAnsi="Calibri"/>
          <w:lang w:val="en-US"/>
        </w:rPr>
        <w:t xml:space="preserve"> </w:t>
      </w:r>
    </w:p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BB0544" w:rsidRDefault="00BB0544"/>
    <w:p w:rsidR="000231B9" w:rsidRDefault="000231B9"/>
    <w:p w:rsidR="000231B9" w:rsidRDefault="000231B9"/>
    <w:p w:rsidR="00BB0544" w:rsidRDefault="00BB0544"/>
    <w:p w:rsidR="00BB0544" w:rsidRDefault="00BB0544"/>
    <w:p w:rsidR="005834B9" w:rsidRPr="00BB0544" w:rsidRDefault="00BB0544">
      <w:pPr>
        <w:rPr>
          <w:lang w:val="en-US"/>
        </w:rPr>
      </w:pPr>
      <w:r w:rsidRPr="00BB0544">
        <w:rPr>
          <w:b/>
          <w:lang w:val="en-US"/>
        </w:rPr>
        <w:t>First and Follow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3754"/>
        <w:gridCol w:w="4468"/>
      </w:tblGrid>
      <w:tr w:rsidR="005834B9" w:rsidTr="00B7786D">
        <w:tc>
          <w:tcPr>
            <w:tcW w:w="1696" w:type="dxa"/>
          </w:tcPr>
          <w:p w:rsidR="005834B9" w:rsidRPr="00373687" w:rsidRDefault="00373687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 xml:space="preserve">Non Terminals </w:t>
            </w:r>
          </w:p>
        </w:tc>
        <w:tc>
          <w:tcPr>
            <w:tcW w:w="3754" w:type="dxa"/>
          </w:tcPr>
          <w:p w:rsidR="005834B9" w:rsidRPr="00373687" w:rsidRDefault="00400A7D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>F</w:t>
            </w:r>
            <w:r w:rsidR="005834B9" w:rsidRPr="00373687">
              <w:rPr>
                <w:b/>
                <w:lang w:val="en-US"/>
              </w:rPr>
              <w:t>irst</w:t>
            </w:r>
          </w:p>
        </w:tc>
        <w:tc>
          <w:tcPr>
            <w:tcW w:w="4468" w:type="dxa"/>
          </w:tcPr>
          <w:p w:rsidR="005834B9" w:rsidRPr="00373687" w:rsidRDefault="005834B9">
            <w:pPr>
              <w:rPr>
                <w:b/>
                <w:lang w:val="en-US"/>
              </w:rPr>
            </w:pPr>
            <w:r w:rsidRPr="00373687">
              <w:rPr>
                <w:b/>
                <w:lang w:val="en-US"/>
              </w:rPr>
              <w:t xml:space="preserve">Follow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unction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nt , float</w:t>
            </w:r>
          </w:p>
        </w:tc>
        <w:tc>
          <w:tcPr>
            <w:tcW w:w="4468" w:type="dxa"/>
          </w:tcPr>
          <w:p w:rsidR="005834B9" w:rsidRPr="00A371D0" w:rsidRDefault="00B51C36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$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lis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nt , float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list’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 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3A5CCB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Arg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Int , float</w:t>
            </w:r>
          </w:p>
        </w:tc>
        <w:tc>
          <w:tcPr>
            <w:tcW w:w="4468" w:type="dxa"/>
          </w:tcPr>
          <w:p w:rsidR="005834B9" w:rsidRPr="00A371D0" w:rsidRDefault="003A5CCB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, </w:t>
            </w:r>
            <w:r w:rsidR="00874253" w:rsidRPr="00A371D0">
              <w:rPr>
                <w:sz w:val="18"/>
                <w:szCs w:val="18"/>
                <w:lang w:val="en-US"/>
              </w:rPr>
              <w:t>)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Declaration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Int , float </w:t>
            </w:r>
          </w:p>
        </w:tc>
        <w:tc>
          <w:tcPr>
            <w:tcW w:w="4468" w:type="dxa"/>
          </w:tcPr>
          <w:p w:rsidR="00414951" w:rsidRPr="00A371D0" w:rsidRDefault="00414951" w:rsidP="0041495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int , float, </w:t>
            </w:r>
          </w:p>
          <w:p w:rsidR="005834B9" w:rsidRPr="00A371D0" w:rsidRDefault="00414951" w:rsidP="0041495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ype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nt , float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lis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list’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“,” </w:t>
            </w:r>
            <w:r w:rsidR="00A371D0">
              <w:rPr>
                <w:sz w:val="18"/>
                <w:szCs w:val="18"/>
                <w:lang w:val="en-US"/>
              </w:rPr>
              <w:t xml:space="preserve">, </w:t>
            </w:r>
            <w:r w:rsidRPr="00A371D0">
              <w:rPr>
                <w:sz w:val="18"/>
                <w:szCs w:val="18"/>
                <w:lang w:val="en-US"/>
              </w:rPr>
              <w:t xml:space="preserve"> 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</w:t>
            </w:r>
          </w:p>
        </w:tc>
      </w:tr>
      <w:tr w:rsidR="005834B9" w:rsidTr="00B7786D">
        <w:trPr>
          <w:trHeight w:val="866"/>
        </w:trPr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Stm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 identifier , [ , int , float, </w:t>
            </w:r>
          </w:p>
          <w:p w:rsidR="00400A7D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</w:t>
            </w:r>
            <w:r w:rsidR="00762AF6">
              <w:rPr>
                <w:sz w:val="18"/>
                <w:szCs w:val="18"/>
                <w:lang w:val="en-US"/>
              </w:rPr>
              <w:t xml:space="preserve">], 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; , identifier , Number , (  , else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For</w:t>
            </w:r>
            <w:r w:rsidR="005834B9" w:rsidRPr="00A371D0">
              <w:rPr>
                <w:sz w:val="18"/>
                <w:szCs w:val="18"/>
                <w:lang w:val="en-US"/>
              </w:rPr>
              <w:t>Stmt</w:t>
            </w:r>
            <w:proofErr w:type="spellEnd"/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</w:t>
            </w:r>
            <w:r w:rsidR="00762AF6">
              <w:rPr>
                <w:sz w:val="18"/>
                <w:szCs w:val="18"/>
                <w:lang w:val="en-US"/>
              </w:rPr>
              <w:t xml:space="preserve">], 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Opt</w:t>
            </w:r>
            <w:r w:rsidR="005834B9" w:rsidRPr="00A371D0">
              <w:rPr>
                <w:sz w:val="18"/>
                <w:szCs w:val="18"/>
                <w:lang w:val="en-US"/>
              </w:rPr>
              <w:t>Expr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, Number , ( </w:t>
            </w:r>
            <w:r w:rsidR="00425F22">
              <w:rPr>
                <w:sz w:val="18"/>
                <w:szCs w:val="18"/>
                <w:lang w:val="en-US"/>
              </w:rPr>
              <w:t xml:space="preserve">, </w:t>
            </w:r>
            <w:r w:rsidR="00425F22"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A56F17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 xml:space="preserve"> </w:t>
            </w:r>
            <w:r w:rsidR="00874253" w:rsidRPr="00A371D0">
              <w:rPr>
                <w:sz w:val="18"/>
                <w:szCs w:val="18"/>
                <w:lang w:val="en-US"/>
              </w:rPr>
              <w:t xml:space="preserve">; , &gt; 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WhileStmt</w:t>
            </w:r>
            <w:proofErr w:type="spellEnd"/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While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</w:t>
            </w:r>
            <w:r w:rsidR="00762AF6">
              <w:rPr>
                <w:sz w:val="18"/>
                <w:szCs w:val="18"/>
                <w:lang w:val="en-US"/>
              </w:rPr>
              <w:t>] ,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fStmt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f </w:t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For , while ,if ,  identifier , [ , </w:t>
            </w:r>
            <w:r w:rsidR="00762AF6">
              <w:rPr>
                <w:sz w:val="18"/>
                <w:szCs w:val="18"/>
                <w:lang w:val="en-US"/>
              </w:rPr>
              <w:t xml:space="preserve">] , 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ElsePart</w:t>
            </w:r>
            <w:proofErr w:type="spellEnd"/>
          </w:p>
        </w:tc>
        <w:tc>
          <w:tcPr>
            <w:tcW w:w="3754" w:type="dxa"/>
          </w:tcPr>
          <w:p w:rsidR="005834B9" w:rsidRPr="00A371D0" w:rsidRDefault="003B0D1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e</w:t>
            </w:r>
            <w:r w:rsidR="00400A7D" w:rsidRPr="00A371D0">
              <w:rPr>
                <w:sz w:val="18"/>
                <w:szCs w:val="18"/>
                <w:lang w:val="en-US"/>
              </w:rPr>
              <w:t>lse</w:t>
            </w:r>
            <w:r>
              <w:rPr>
                <w:sz w:val="18"/>
                <w:szCs w:val="18"/>
                <w:lang w:val="en-US"/>
              </w:rPr>
              <w:t xml:space="preserve"> , </w:t>
            </w:r>
            <w:r w:rsidRPr="00D23DB2">
              <w:rPr>
                <w:rFonts w:ascii="Courier New" w:hAnsi="Courier New" w:cs="Courier New"/>
                <w:color w:val="000000"/>
                <w:sz w:val="20"/>
                <w:szCs w:val="20"/>
              </w:rPr>
              <w:sym w:font="Symbol" w:char="F065"/>
            </w:r>
          </w:p>
        </w:tc>
        <w:tc>
          <w:tcPr>
            <w:tcW w:w="4468" w:type="dxa"/>
          </w:tcPr>
          <w:p w:rsidR="00A371D0" w:rsidRPr="00A371D0" w:rsidRDefault="00A371D0" w:rsidP="00A371D0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or , while ,if ,  identifier , [ ,</w:t>
            </w:r>
            <w:r w:rsidR="00762AF6">
              <w:rPr>
                <w:sz w:val="18"/>
                <w:szCs w:val="18"/>
                <w:lang w:val="en-US"/>
              </w:rPr>
              <w:t xml:space="preserve"> ] ,</w:t>
            </w:r>
            <w:r w:rsidRPr="00A371D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A371D0" w:rsidP="00A371D0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CompoundStmt </w:t>
            </w:r>
          </w:p>
        </w:tc>
        <w:tc>
          <w:tcPr>
            <w:tcW w:w="3754" w:type="dxa"/>
          </w:tcPr>
          <w:p w:rsidR="005834B9" w:rsidRPr="00A371D0" w:rsidRDefault="00400A7D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[</w:t>
            </w:r>
          </w:p>
        </w:tc>
        <w:tc>
          <w:tcPr>
            <w:tcW w:w="4468" w:type="dxa"/>
          </w:tcPr>
          <w:p w:rsidR="00301654" w:rsidRPr="00A371D0" w:rsidRDefault="00301654" w:rsidP="00301654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$</w:t>
            </w:r>
            <w:r>
              <w:rPr>
                <w:sz w:val="18"/>
                <w:szCs w:val="18"/>
                <w:lang w:val="en-US"/>
              </w:rPr>
              <w:t xml:space="preserve"> , </w:t>
            </w:r>
            <w:r w:rsidRPr="00A371D0">
              <w:rPr>
                <w:sz w:val="18"/>
                <w:szCs w:val="18"/>
                <w:lang w:val="en-US"/>
              </w:rPr>
              <w:t>For , while ,if ,  identifier , [ ,</w:t>
            </w:r>
            <w:r w:rsidR="00762AF6">
              <w:rPr>
                <w:sz w:val="18"/>
                <w:szCs w:val="18"/>
                <w:lang w:val="en-US"/>
              </w:rPr>
              <w:t xml:space="preserve"> ] ,</w:t>
            </w:r>
            <w:r w:rsidRPr="00A371D0">
              <w:rPr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371D0">
              <w:rPr>
                <w:sz w:val="18"/>
                <w:szCs w:val="18"/>
                <w:lang w:val="en-US"/>
              </w:rPr>
              <w:t>int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, float, </w:t>
            </w:r>
          </w:p>
          <w:p w:rsidR="005834B9" w:rsidRPr="00A371D0" w:rsidRDefault="00301654" w:rsidP="00301654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  , else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StmtList</w:t>
            </w:r>
            <w:proofErr w:type="spellEnd"/>
          </w:p>
        </w:tc>
        <w:tc>
          <w:tcPr>
            <w:tcW w:w="3754" w:type="dxa"/>
          </w:tcPr>
          <w:p w:rsidR="00870C92" w:rsidRPr="00A371D0" w:rsidRDefault="00870C92" w:rsidP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or , while ,</w:t>
            </w:r>
            <w:r w:rsidR="00E67123" w:rsidRPr="00A371D0">
              <w:rPr>
                <w:sz w:val="18"/>
                <w:szCs w:val="18"/>
                <w:lang w:val="en-US"/>
              </w:rPr>
              <w:t xml:space="preserve">if , </w:t>
            </w:r>
            <w:r w:rsidRPr="00A371D0">
              <w:rPr>
                <w:sz w:val="18"/>
                <w:szCs w:val="18"/>
                <w:lang w:val="en-US"/>
              </w:rPr>
              <w:t xml:space="preserve"> identifier , [ , int , float, </w:t>
            </w:r>
          </w:p>
          <w:p w:rsidR="005834B9" w:rsidRPr="00A371D0" w:rsidRDefault="00870C92" w:rsidP="00870C9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; , identifier , Number , (</w:t>
            </w:r>
            <w:r w:rsidR="0032044A">
              <w:rPr>
                <w:sz w:val="18"/>
                <w:szCs w:val="18"/>
                <w:lang w:val="en-US"/>
              </w:rPr>
              <w:t xml:space="preserve"> , </w:t>
            </w:r>
            <w:r w:rsidR="0032044A"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860C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 ]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Expr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Identifier , ( , number </w:t>
            </w:r>
          </w:p>
        </w:tc>
        <w:tc>
          <w:tcPr>
            <w:tcW w:w="4468" w:type="dxa"/>
          </w:tcPr>
          <w:p w:rsidR="005834B9" w:rsidRPr="00A371D0" w:rsidRDefault="0087425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Rvalue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Rvalue’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==,&lt;,&gt; , &lt;= , &gt;= , != , &lt;&gt; ,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) , &gt;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5834B9">
            <w:pPr>
              <w:rPr>
                <w:sz w:val="18"/>
                <w:szCs w:val="18"/>
                <w:lang w:val="en-US"/>
              </w:rPr>
            </w:pPr>
            <w:proofErr w:type="spellStart"/>
            <w:r w:rsidRPr="00A371D0">
              <w:rPr>
                <w:sz w:val="18"/>
                <w:szCs w:val="18"/>
                <w:lang w:val="en-US"/>
              </w:rPr>
              <w:t>Comapre</w:t>
            </w:r>
            <w:proofErr w:type="spellEnd"/>
            <w:r w:rsidRPr="00A371D0">
              <w:rPr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3754" w:type="dxa"/>
          </w:tcPr>
          <w:p w:rsidR="005834B9" w:rsidRPr="00A371D0" w:rsidRDefault="00870C9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,&lt;,&gt; , &lt;= , &gt;= , != , &lt;&gt;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 Number , (</w:t>
            </w:r>
          </w:p>
        </w:tc>
      </w:tr>
      <w:tr w:rsidR="005834B9" w:rsidTr="00B7786D">
        <w:trPr>
          <w:trHeight w:val="591"/>
        </w:trPr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Mag</w:t>
            </w:r>
          </w:p>
        </w:tc>
        <w:tc>
          <w:tcPr>
            <w:tcW w:w="3754" w:type="dxa"/>
          </w:tcPr>
          <w:p w:rsidR="005834B9" w:rsidRPr="00A371D0" w:rsidRDefault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 Number , (</w:t>
            </w:r>
          </w:p>
        </w:tc>
        <w:tc>
          <w:tcPr>
            <w:tcW w:w="4468" w:type="dxa"/>
          </w:tcPr>
          <w:p w:rsidR="005834B9" w:rsidRPr="00A371D0" w:rsidRDefault="00D82BA2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Mag’</w:t>
            </w:r>
          </w:p>
        </w:tc>
        <w:tc>
          <w:tcPr>
            <w:tcW w:w="3754" w:type="dxa"/>
          </w:tcPr>
          <w:p w:rsidR="005834B9" w:rsidRPr="00A371D0" w:rsidRDefault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+ , - , </w:t>
            </w:r>
            <w:r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680013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erm</w:t>
            </w:r>
          </w:p>
        </w:tc>
        <w:tc>
          <w:tcPr>
            <w:tcW w:w="3754" w:type="dxa"/>
          </w:tcPr>
          <w:p w:rsidR="005834B9" w:rsidRPr="00A371D0" w:rsidRDefault="001E7681" w:rsidP="001E7681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+ , - ,  ==,&lt;</w:t>
            </w:r>
            <w:r w:rsidR="0026605E">
              <w:rPr>
                <w:sz w:val="18"/>
                <w:szCs w:val="18"/>
                <w:lang w:val="en-US"/>
              </w:rPr>
              <w:t xml:space="preserve">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5834B9" w:rsidTr="00B7786D">
        <w:tc>
          <w:tcPr>
            <w:tcW w:w="1696" w:type="dxa"/>
          </w:tcPr>
          <w:p w:rsidR="005834B9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Term’</w:t>
            </w:r>
          </w:p>
        </w:tc>
        <w:tc>
          <w:tcPr>
            <w:tcW w:w="3754" w:type="dxa"/>
          </w:tcPr>
          <w:p w:rsidR="005834B9" w:rsidRPr="00A371D0" w:rsidRDefault="002519A2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*,/</w:t>
            </w:r>
            <w:r w:rsidR="001E7681" w:rsidRPr="00A371D0">
              <w:rPr>
                <w:sz w:val="18"/>
                <w:szCs w:val="18"/>
                <w:lang w:val="en-US"/>
              </w:rPr>
              <w:t xml:space="preserve"> , </w:t>
            </w:r>
            <w:r w:rsidR="001E7681" w:rsidRPr="00A371D0">
              <w:rPr>
                <w:rFonts w:ascii="Courier New" w:hAnsi="Courier New" w:cs="Courier New"/>
                <w:color w:val="000000"/>
                <w:sz w:val="18"/>
                <w:szCs w:val="18"/>
              </w:rPr>
              <w:sym w:font="Symbol" w:char="F065"/>
            </w:r>
          </w:p>
        </w:tc>
        <w:tc>
          <w:tcPr>
            <w:tcW w:w="4468" w:type="dxa"/>
          </w:tcPr>
          <w:p w:rsidR="005834B9" w:rsidRPr="00A371D0" w:rsidRDefault="006B45F3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+ , - ,  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680013" w:rsidTr="00B7786D">
        <w:trPr>
          <w:trHeight w:val="50"/>
        </w:trPr>
        <w:tc>
          <w:tcPr>
            <w:tcW w:w="1696" w:type="dxa"/>
          </w:tcPr>
          <w:p w:rsidR="00680013" w:rsidRPr="00A371D0" w:rsidRDefault="00680013">
            <w:pPr>
              <w:rPr>
                <w:sz w:val="18"/>
                <w:szCs w:val="18"/>
                <w:lang w:val="en-US"/>
              </w:rPr>
            </w:pPr>
            <w:r w:rsidRPr="00A371D0">
              <w:rPr>
                <w:sz w:val="18"/>
                <w:szCs w:val="18"/>
                <w:lang w:val="en-US"/>
              </w:rPr>
              <w:t>Factor</w:t>
            </w:r>
          </w:p>
        </w:tc>
        <w:tc>
          <w:tcPr>
            <w:tcW w:w="3754" w:type="dxa"/>
          </w:tcPr>
          <w:p w:rsidR="00680013" w:rsidRPr="00A371D0" w:rsidRDefault="001E768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>Identifier ,Number , (</w:t>
            </w:r>
          </w:p>
        </w:tc>
        <w:tc>
          <w:tcPr>
            <w:tcW w:w="4468" w:type="dxa"/>
          </w:tcPr>
          <w:p w:rsidR="00680013" w:rsidRPr="00A371D0" w:rsidRDefault="00860C81">
            <w:pPr>
              <w:rPr>
                <w:sz w:val="18"/>
                <w:szCs w:val="18"/>
              </w:rPr>
            </w:pPr>
            <w:r w:rsidRPr="00A371D0">
              <w:rPr>
                <w:sz w:val="18"/>
                <w:szCs w:val="18"/>
                <w:lang w:val="en-US"/>
              </w:rPr>
              <w:t xml:space="preserve">*, / , </w:t>
            </w:r>
            <w:r w:rsidR="00370545" w:rsidRPr="00A371D0">
              <w:rPr>
                <w:sz w:val="18"/>
                <w:szCs w:val="18"/>
                <w:lang w:val="en-US"/>
              </w:rPr>
              <w:t>+ , - ,  ==</w:t>
            </w:r>
            <w:r w:rsidR="0026605E">
              <w:rPr>
                <w:sz w:val="18"/>
                <w:szCs w:val="18"/>
                <w:lang w:val="en-US"/>
              </w:rPr>
              <w:t xml:space="preserve">,&lt;,&gt; , &lt;= , &gt;= , != , &lt;&gt; , ) </w:t>
            </w:r>
            <w:r w:rsidR="00370545" w:rsidRPr="00A371D0">
              <w:rPr>
                <w:sz w:val="18"/>
                <w:szCs w:val="18"/>
                <w:lang w:val="en-US"/>
              </w:rPr>
              <w:t xml:space="preserve"> , ;</w:t>
            </w:r>
          </w:p>
        </w:tc>
      </w:tr>
      <w:tr w:rsidR="00BF1890" w:rsidTr="00B7786D">
        <w:trPr>
          <w:trHeight w:val="50"/>
        </w:trPr>
        <w:tc>
          <w:tcPr>
            <w:tcW w:w="1696" w:type="dxa"/>
          </w:tcPr>
          <w:p w:rsidR="00BF1890" w:rsidRPr="00A371D0" w:rsidRDefault="00BF1890">
            <w:pPr>
              <w:rPr>
                <w:sz w:val="18"/>
                <w:szCs w:val="18"/>
                <w:lang w:val="en-US"/>
              </w:rPr>
            </w:pPr>
            <w:proofErr w:type="spellStart"/>
            <w:r>
              <w:rPr>
                <w:sz w:val="18"/>
                <w:szCs w:val="18"/>
                <w:lang w:val="en-US"/>
              </w:rPr>
              <w:t>boolExpr</w:t>
            </w:r>
            <w:proofErr w:type="spellEnd"/>
          </w:p>
        </w:tc>
        <w:tc>
          <w:tcPr>
            <w:tcW w:w="3754" w:type="dxa"/>
          </w:tcPr>
          <w:p w:rsidR="00BF1890" w:rsidRPr="00A371D0" w:rsidRDefault="00BF1890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Identifier</w:t>
            </w:r>
          </w:p>
        </w:tc>
        <w:tc>
          <w:tcPr>
            <w:tcW w:w="4468" w:type="dxa"/>
          </w:tcPr>
          <w:p w:rsidR="00BF1890" w:rsidRPr="00A371D0" w:rsidRDefault="00516639">
            <w:pPr>
              <w:rPr>
                <w:sz w:val="18"/>
                <w:szCs w:val="18"/>
                <w:lang w:val="en-US"/>
              </w:rPr>
            </w:pPr>
            <w:r>
              <w:rPr>
                <w:sz w:val="18"/>
                <w:szCs w:val="18"/>
                <w:lang w:val="en-US"/>
              </w:rPr>
              <w:t>&gt;</w:t>
            </w:r>
          </w:p>
        </w:tc>
      </w:tr>
    </w:tbl>
    <w:p w:rsidR="005834B9" w:rsidRDefault="005834B9"/>
    <w:p w:rsidR="005834B9" w:rsidRDefault="005834B9"/>
    <w:p w:rsidR="000C2ABA" w:rsidRDefault="000C2ABA"/>
    <w:p w:rsidR="000C2ABA" w:rsidRDefault="000C2ABA"/>
    <w:p w:rsidR="000C2ABA" w:rsidRDefault="000C2ABA"/>
    <w:p w:rsidR="00CE0C34" w:rsidRDefault="00CE0C34"/>
    <w:p w:rsidR="00CE0C34" w:rsidRDefault="00CE0C34"/>
    <w:p w:rsidR="000C2ABA" w:rsidRPr="000800EE" w:rsidRDefault="000C2ABA">
      <w:pPr>
        <w:rPr>
          <w:lang w:val="en-US"/>
        </w:rPr>
      </w:pPr>
    </w:p>
    <w:sectPr w:rsidR="000C2ABA" w:rsidRPr="000800E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5E61" w:rsidRDefault="00425E61" w:rsidP="001C030C">
      <w:pPr>
        <w:spacing w:after="0" w:line="240" w:lineRule="auto"/>
      </w:pPr>
      <w:r>
        <w:separator/>
      </w:r>
    </w:p>
  </w:endnote>
  <w:endnote w:type="continuationSeparator" w:id="0">
    <w:p w:rsidR="00425E61" w:rsidRDefault="00425E61" w:rsidP="001C0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5E61" w:rsidRDefault="00425E61" w:rsidP="001C030C">
      <w:pPr>
        <w:spacing w:after="0" w:line="240" w:lineRule="auto"/>
      </w:pPr>
      <w:r>
        <w:separator/>
      </w:r>
    </w:p>
  </w:footnote>
  <w:footnote w:type="continuationSeparator" w:id="0">
    <w:p w:rsidR="00425E61" w:rsidRDefault="00425E61" w:rsidP="001C03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7BC6" w:rsidRPr="001C030C" w:rsidRDefault="00E07BC6">
    <w:pPr>
      <w:pStyle w:val="Header"/>
      <w:rPr>
        <w:lang w:val="en-US"/>
      </w:rPr>
    </w:pPr>
    <w:r>
      <w:rPr>
        <w:lang w:val="en-US"/>
      </w:rPr>
      <w:t>Moeez Mujahid</w:t>
    </w:r>
    <w:r>
      <w:ptab w:relativeTo="margin" w:alignment="center" w:leader="none"/>
    </w:r>
    <w:r>
      <w:rPr>
        <w:lang w:val="en-US"/>
      </w:rPr>
      <w:t>CC_A_</w:t>
    </w:r>
    <w:r>
      <w:ptab w:relativeTo="margin" w:alignment="right" w:leader="none"/>
    </w:r>
    <w:r>
      <w:rPr>
        <w:lang w:val="en-US"/>
      </w:rPr>
      <w:t>L1F17BSCS018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B966DA"/>
    <w:multiLevelType w:val="hybridMultilevel"/>
    <w:tmpl w:val="EB860A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6F1FA1"/>
    <w:multiLevelType w:val="hybridMultilevel"/>
    <w:tmpl w:val="7C484DA4"/>
    <w:lvl w:ilvl="0" w:tplc="ED323D20">
      <w:start w:val="19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8D35C1B"/>
    <w:multiLevelType w:val="hybridMultilevel"/>
    <w:tmpl w:val="70BC7F8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A74B9D"/>
    <w:multiLevelType w:val="hybridMultilevel"/>
    <w:tmpl w:val="2E4EBD1C"/>
    <w:lvl w:ilvl="0" w:tplc="84EA87DA">
      <w:start w:val="19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rcwNDM2trQwNjVT0lEKTi0uzszPAykwrgUAC3cALiwAAAA="/>
  </w:docVars>
  <w:rsids>
    <w:rsidRoot w:val="00471DCB"/>
    <w:rsid w:val="00004231"/>
    <w:rsid w:val="000103BE"/>
    <w:rsid w:val="0001443D"/>
    <w:rsid w:val="000151C0"/>
    <w:rsid w:val="000231B9"/>
    <w:rsid w:val="00060581"/>
    <w:rsid w:val="00070A3F"/>
    <w:rsid w:val="0007132A"/>
    <w:rsid w:val="000800EE"/>
    <w:rsid w:val="0009578C"/>
    <w:rsid w:val="000C2ABA"/>
    <w:rsid w:val="000E2D71"/>
    <w:rsid w:val="00136137"/>
    <w:rsid w:val="00151BBC"/>
    <w:rsid w:val="001B0659"/>
    <w:rsid w:val="001B428E"/>
    <w:rsid w:val="001C030C"/>
    <w:rsid w:val="001E5D04"/>
    <w:rsid w:val="001E7681"/>
    <w:rsid w:val="00226BC0"/>
    <w:rsid w:val="002414AE"/>
    <w:rsid w:val="002519A2"/>
    <w:rsid w:val="0026605E"/>
    <w:rsid w:val="002958B4"/>
    <w:rsid w:val="002A0EE5"/>
    <w:rsid w:val="002E6C30"/>
    <w:rsid w:val="00301654"/>
    <w:rsid w:val="00303414"/>
    <w:rsid w:val="0032044A"/>
    <w:rsid w:val="00370545"/>
    <w:rsid w:val="00373687"/>
    <w:rsid w:val="003A5CCB"/>
    <w:rsid w:val="003B0D10"/>
    <w:rsid w:val="003C7D47"/>
    <w:rsid w:val="003E6B39"/>
    <w:rsid w:val="00400A7D"/>
    <w:rsid w:val="00403134"/>
    <w:rsid w:val="00414951"/>
    <w:rsid w:val="00425E61"/>
    <w:rsid w:val="00425F22"/>
    <w:rsid w:val="00437708"/>
    <w:rsid w:val="00471DCB"/>
    <w:rsid w:val="00475743"/>
    <w:rsid w:val="00477CC1"/>
    <w:rsid w:val="00482019"/>
    <w:rsid w:val="00486B5F"/>
    <w:rsid w:val="004B6366"/>
    <w:rsid w:val="004F38DB"/>
    <w:rsid w:val="00516639"/>
    <w:rsid w:val="00561393"/>
    <w:rsid w:val="005639F6"/>
    <w:rsid w:val="00567255"/>
    <w:rsid w:val="005834B9"/>
    <w:rsid w:val="005B7DF4"/>
    <w:rsid w:val="005C2C7F"/>
    <w:rsid w:val="005D610F"/>
    <w:rsid w:val="00632E14"/>
    <w:rsid w:val="00660D22"/>
    <w:rsid w:val="00680013"/>
    <w:rsid w:val="00690A74"/>
    <w:rsid w:val="006B217A"/>
    <w:rsid w:val="006B45F3"/>
    <w:rsid w:val="006B6DE4"/>
    <w:rsid w:val="006C187E"/>
    <w:rsid w:val="0070258C"/>
    <w:rsid w:val="00703009"/>
    <w:rsid w:val="00726B60"/>
    <w:rsid w:val="007311BA"/>
    <w:rsid w:val="00755833"/>
    <w:rsid w:val="007613E2"/>
    <w:rsid w:val="00762AF6"/>
    <w:rsid w:val="0077093A"/>
    <w:rsid w:val="007A1A58"/>
    <w:rsid w:val="007A79A2"/>
    <w:rsid w:val="007E4005"/>
    <w:rsid w:val="007F10FD"/>
    <w:rsid w:val="008176A9"/>
    <w:rsid w:val="0082699C"/>
    <w:rsid w:val="00855DE1"/>
    <w:rsid w:val="00860C81"/>
    <w:rsid w:val="0086417D"/>
    <w:rsid w:val="00870C92"/>
    <w:rsid w:val="00874253"/>
    <w:rsid w:val="008A76D0"/>
    <w:rsid w:val="008C6A19"/>
    <w:rsid w:val="008E0728"/>
    <w:rsid w:val="008F2F6F"/>
    <w:rsid w:val="009338D7"/>
    <w:rsid w:val="00A01383"/>
    <w:rsid w:val="00A01A03"/>
    <w:rsid w:val="00A15052"/>
    <w:rsid w:val="00A371D0"/>
    <w:rsid w:val="00A56F17"/>
    <w:rsid w:val="00A64038"/>
    <w:rsid w:val="00A675E2"/>
    <w:rsid w:val="00AE5004"/>
    <w:rsid w:val="00AF1807"/>
    <w:rsid w:val="00AF5165"/>
    <w:rsid w:val="00B51C36"/>
    <w:rsid w:val="00B7786D"/>
    <w:rsid w:val="00BB0544"/>
    <w:rsid w:val="00BF1890"/>
    <w:rsid w:val="00BF57E8"/>
    <w:rsid w:val="00C42F50"/>
    <w:rsid w:val="00C45FB2"/>
    <w:rsid w:val="00C823E4"/>
    <w:rsid w:val="00C92B59"/>
    <w:rsid w:val="00CB4BCF"/>
    <w:rsid w:val="00CE0C34"/>
    <w:rsid w:val="00CF2D21"/>
    <w:rsid w:val="00CF5075"/>
    <w:rsid w:val="00D23DB2"/>
    <w:rsid w:val="00D46291"/>
    <w:rsid w:val="00D82BA2"/>
    <w:rsid w:val="00D87F50"/>
    <w:rsid w:val="00DA6C88"/>
    <w:rsid w:val="00DC3255"/>
    <w:rsid w:val="00DD105D"/>
    <w:rsid w:val="00DE63A4"/>
    <w:rsid w:val="00E07BC6"/>
    <w:rsid w:val="00E16D5C"/>
    <w:rsid w:val="00E177A0"/>
    <w:rsid w:val="00E40135"/>
    <w:rsid w:val="00E463AE"/>
    <w:rsid w:val="00E626D3"/>
    <w:rsid w:val="00E67123"/>
    <w:rsid w:val="00ED1899"/>
    <w:rsid w:val="00F1173B"/>
    <w:rsid w:val="00F63C89"/>
    <w:rsid w:val="00F93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B70AB4-15EB-43C3-895B-B3B0793F6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1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1B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0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30C"/>
  </w:style>
  <w:style w:type="paragraph" w:styleId="Footer">
    <w:name w:val="footer"/>
    <w:basedOn w:val="Normal"/>
    <w:link w:val="FooterChar"/>
    <w:uiPriority w:val="99"/>
    <w:unhideWhenUsed/>
    <w:rsid w:val="001C03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3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1</TotalTime>
  <Pages>3</Pages>
  <Words>491</Words>
  <Characters>280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2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eez Mujahid</dc:creator>
  <cp:keywords/>
  <dc:description/>
  <cp:lastModifiedBy>Moeez Mujahid</cp:lastModifiedBy>
  <cp:revision>112</cp:revision>
  <dcterms:created xsi:type="dcterms:W3CDTF">2020-11-30T15:48:00Z</dcterms:created>
  <dcterms:modified xsi:type="dcterms:W3CDTF">2021-01-22T14:24:00Z</dcterms:modified>
</cp:coreProperties>
</file>